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36CD" w:rsidRDefault="00A636CD">
      <w:r>
        <w:rPr>
          <w:noProof/>
          <w:lang w:val="en-US"/>
        </w:rPr>
        <w:drawing>
          <wp:inline distT="0" distB="0" distL="0" distR="0" wp14:anchorId="07606E66" wp14:editId="0BF7BB36">
            <wp:extent cx="5943600" cy="2139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2EAB" w:rsidRDefault="00A636CD">
      <w:r>
        <w:rPr>
          <w:noProof/>
          <w:lang w:val="en-US"/>
        </w:rPr>
        <w:drawing>
          <wp:inline distT="0" distB="0" distL="0" distR="0" wp14:anchorId="0249B02F" wp14:editId="4F4F8A4A">
            <wp:extent cx="5943600" cy="21050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36CD" w:rsidRDefault="00A636CD">
      <w:r>
        <w:rPr>
          <w:noProof/>
          <w:lang w:val="en-US"/>
        </w:rPr>
        <w:drawing>
          <wp:inline distT="0" distB="0" distL="0" distR="0" wp14:anchorId="66689469" wp14:editId="054EE0C5">
            <wp:extent cx="5943600" cy="211391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A636C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N7c0MLQwNTU0MDdW0lEKTi0uzszPAykwrAUAlkoDzywAAAA="/>
  </w:docVars>
  <w:rsids>
    <w:rsidRoot w:val="00A636CD"/>
    <w:rsid w:val="002D2EAB"/>
    <w:rsid w:val="00A636CD"/>
    <w:rsid w:val="00E62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BCF3436-54A1-4594-AA5A-FC2F58F39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a Mariel Reyes</dc:creator>
  <cp:keywords/>
  <dc:description/>
  <cp:lastModifiedBy>Alejandra Mariel Reyes</cp:lastModifiedBy>
  <cp:revision>1</cp:revision>
  <dcterms:created xsi:type="dcterms:W3CDTF">2021-04-14T12:44:00Z</dcterms:created>
  <dcterms:modified xsi:type="dcterms:W3CDTF">2021-04-14T12:49:00Z</dcterms:modified>
</cp:coreProperties>
</file>